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813B9" w14:textId="176C61C8" w:rsidR="005A5982" w:rsidRDefault="0080536F">
      <w:pPr>
        <w:pStyle w:val="Title"/>
      </w:pPr>
      <w:r>
        <w:t>Facilit</w:t>
      </w:r>
      <w:r w:rsidR="00E73914">
        <w:t>y Manager</w:t>
      </w:r>
    </w:p>
    <w:p w14:paraId="3D599CAA" w14:textId="77777777" w:rsidR="005A5982" w:rsidRDefault="00D03B83">
      <w:pPr>
        <w:jc w:val="center"/>
        <w:rPr>
          <w:b/>
          <w:bCs/>
        </w:rPr>
      </w:pPr>
      <w:r>
        <w:rPr>
          <w:b/>
          <w:bCs/>
        </w:rPr>
        <w:t>Job</w:t>
      </w:r>
      <w:r w:rsidR="005A5982">
        <w:rPr>
          <w:b/>
          <w:bCs/>
        </w:rPr>
        <w:t xml:space="preserve"> Description</w:t>
      </w:r>
    </w:p>
    <w:p w14:paraId="31DBF45C" w14:textId="77777777" w:rsidR="005A5982" w:rsidRDefault="005A5982"/>
    <w:p w14:paraId="5E3A35A7" w14:textId="77777777" w:rsidR="005A5982" w:rsidRPr="008460DB" w:rsidRDefault="005A5982">
      <w:r w:rsidRPr="008460DB">
        <w:rPr>
          <w:b/>
          <w:bCs/>
        </w:rPr>
        <w:t>Purpose:</w:t>
      </w:r>
      <w:r w:rsidRPr="008460DB">
        <w:t xml:space="preserve">  To serve the church by managing the </w:t>
      </w:r>
      <w:r w:rsidR="00E73914" w:rsidRPr="008460DB">
        <w:t xml:space="preserve">larger facility projects </w:t>
      </w:r>
      <w:r w:rsidRPr="008460DB">
        <w:t xml:space="preserve">of </w:t>
      </w:r>
      <w:r w:rsidR="00E73914" w:rsidRPr="008460DB">
        <w:t xml:space="preserve">the </w:t>
      </w:r>
      <w:r w:rsidRPr="008460DB">
        <w:t>church buildings and grounds</w:t>
      </w:r>
      <w:r w:rsidR="004E113A" w:rsidRPr="008460DB">
        <w:t xml:space="preserve"> and managing vendor relationships on behalf of the church.</w:t>
      </w:r>
    </w:p>
    <w:p w14:paraId="7A292566" w14:textId="77777777" w:rsidR="005A5982" w:rsidRPr="008460DB" w:rsidRDefault="005A5982">
      <w:pPr>
        <w:pStyle w:val="Header"/>
        <w:tabs>
          <w:tab w:val="clear" w:pos="4320"/>
          <w:tab w:val="clear" w:pos="8640"/>
        </w:tabs>
      </w:pPr>
    </w:p>
    <w:p w14:paraId="178CC32D" w14:textId="0EF7B06A" w:rsidR="005A5982" w:rsidRPr="008460DB" w:rsidRDefault="005A5982">
      <w:r w:rsidRPr="008460DB">
        <w:rPr>
          <w:b/>
          <w:bCs/>
        </w:rPr>
        <w:t>Accountability:</w:t>
      </w:r>
      <w:r w:rsidRPr="008460DB">
        <w:t xml:space="preserve">  The </w:t>
      </w:r>
      <w:r w:rsidR="0080536F" w:rsidRPr="008460DB">
        <w:t>Facilit</w:t>
      </w:r>
      <w:r w:rsidR="00281238">
        <w:t xml:space="preserve">ies </w:t>
      </w:r>
      <w:r w:rsidR="0080536F" w:rsidRPr="008460DB">
        <w:t>Manager</w:t>
      </w:r>
      <w:r w:rsidRPr="008460DB">
        <w:t xml:space="preserve"> shall be directly responsible to the </w:t>
      </w:r>
      <w:r w:rsidR="0080536F" w:rsidRPr="008460DB">
        <w:t xml:space="preserve">Director of </w:t>
      </w:r>
      <w:r w:rsidR="00E73914" w:rsidRPr="008460DB">
        <w:t>Finance</w:t>
      </w:r>
      <w:r w:rsidR="00E75F4A" w:rsidRPr="008460DB">
        <w:t xml:space="preserve"> and Operations</w:t>
      </w:r>
      <w:r w:rsidR="00AB3792">
        <w:t>,</w:t>
      </w:r>
      <w:r w:rsidRPr="008460DB">
        <w:t xml:space="preserve"> </w:t>
      </w:r>
      <w:r w:rsidR="00281238">
        <w:t xml:space="preserve">who works in conjunction with the Staff and Property Committees. </w:t>
      </w:r>
      <w:r w:rsidRPr="008460DB">
        <w:t xml:space="preserve">  </w:t>
      </w:r>
    </w:p>
    <w:p w14:paraId="0E285869" w14:textId="77777777" w:rsidR="005A5982" w:rsidRPr="008460DB" w:rsidRDefault="005A5982"/>
    <w:p w14:paraId="3CD47D6D" w14:textId="77777777" w:rsidR="005A5982" w:rsidRPr="008460DB" w:rsidRDefault="005A5982">
      <w:r w:rsidRPr="008460DB">
        <w:rPr>
          <w:b/>
          <w:bCs/>
        </w:rPr>
        <w:t>Primary Duties and Responsibilities:</w:t>
      </w:r>
      <w:r w:rsidRPr="008460DB">
        <w:t xml:space="preserve">  </w:t>
      </w:r>
    </w:p>
    <w:p w14:paraId="3EDC8ACD" w14:textId="77777777" w:rsidR="00E75F4A" w:rsidRPr="008460DB" w:rsidRDefault="00E75F4A"/>
    <w:p w14:paraId="2DC5A9E6" w14:textId="59A836CB" w:rsidR="00E75F4A" w:rsidRPr="008460DB" w:rsidRDefault="00E75F4A" w:rsidP="00E75F4A">
      <w:pPr>
        <w:numPr>
          <w:ilvl w:val="0"/>
          <w:numId w:val="4"/>
        </w:numPr>
      </w:pPr>
      <w:r w:rsidRPr="008460DB">
        <w:t>Meet and direct all outside contractors/vendors</w:t>
      </w:r>
      <w:r w:rsidR="00281238">
        <w:t xml:space="preserve"> related to the physical plant and grounds of the facility. Ensures </w:t>
      </w:r>
      <w:r w:rsidRPr="008460DB">
        <w:t xml:space="preserve">that </w:t>
      </w:r>
      <w:r w:rsidR="001A7D2E" w:rsidRPr="008460DB">
        <w:t xml:space="preserve">the </w:t>
      </w:r>
      <w:r w:rsidRPr="008460DB">
        <w:t xml:space="preserve">scope of work </w:t>
      </w:r>
      <w:r w:rsidR="00281238">
        <w:t xml:space="preserve">in the following areas is effectively defined, </w:t>
      </w:r>
      <w:r w:rsidR="00AB3792">
        <w:t>contracted,</w:t>
      </w:r>
      <w:r w:rsidR="00281238">
        <w:t xml:space="preserve"> and executed </w:t>
      </w:r>
      <w:r w:rsidRPr="008460DB">
        <w:t>within approved project budgets.</w:t>
      </w:r>
    </w:p>
    <w:p w14:paraId="1313A4B7" w14:textId="77777777" w:rsidR="00E75F4A" w:rsidRPr="008460DB" w:rsidRDefault="00E75F4A" w:rsidP="00E75F4A">
      <w:pPr>
        <w:pStyle w:val="ListParagraph"/>
        <w:tabs>
          <w:tab w:val="left" w:pos="3480"/>
        </w:tabs>
      </w:pPr>
      <w:r w:rsidRPr="008460DB">
        <w:tab/>
      </w:r>
    </w:p>
    <w:p w14:paraId="73A2B0E2" w14:textId="77777777" w:rsidR="00E75F4A" w:rsidRPr="008460DB" w:rsidRDefault="00E75F4A" w:rsidP="00E75F4A">
      <w:pPr>
        <w:numPr>
          <w:ilvl w:val="1"/>
          <w:numId w:val="4"/>
        </w:numPr>
      </w:pPr>
      <w:r w:rsidRPr="008460DB">
        <w:t xml:space="preserve">Grounds and Landscaping </w:t>
      </w:r>
    </w:p>
    <w:p w14:paraId="4368B4FA" w14:textId="548B3433" w:rsidR="00E75F4A" w:rsidRPr="008460DB" w:rsidRDefault="00E75F4A" w:rsidP="00E75F4A">
      <w:pPr>
        <w:numPr>
          <w:ilvl w:val="1"/>
          <w:numId w:val="4"/>
        </w:numPr>
      </w:pPr>
      <w:r w:rsidRPr="008460DB">
        <w:t xml:space="preserve">HVAC </w:t>
      </w:r>
    </w:p>
    <w:p w14:paraId="2B0572BF" w14:textId="77777777" w:rsidR="00281238" w:rsidRDefault="00281238" w:rsidP="00E75F4A">
      <w:pPr>
        <w:numPr>
          <w:ilvl w:val="1"/>
          <w:numId w:val="4"/>
        </w:numPr>
      </w:pPr>
      <w:r>
        <w:t>Boilers</w:t>
      </w:r>
    </w:p>
    <w:p w14:paraId="6EBD5AFD" w14:textId="77777777" w:rsidR="00281238" w:rsidRDefault="00281238" w:rsidP="00E75F4A">
      <w:pPr>
        <w:numPr>
          <w:ilvl w:val="1"/>
          <w:numId w:val="4"/>
        </w:numPr>
      </w:pPr>
      <w:r>
        <w:t>Utilities</w:t>
      </w:r>
    </w:p>
    <w:p w14:paraId="7AB6EC1C" w14:textId="121C83FB" w:rsidR="00281238" w:rsidRDefault="00281238" w:rsidP="00E75F4A">
      <w:pPr>
        <w:numPr>
          <w:ilvl w:val="1"/>
          <w:numId w:val="4"/>
        </w:numPr>
      </w:pPr>
      <w:r>
        <w:t>Elevator</w:t>
      </w:r>
    </w:p>
    <w:p w14:paraId="69B89D4E" w14:textId="77777777" w:rsidR="00281238" w:rsidRDefault="00281238" w:rsidP="00E75F4A">
      <w:pPr>
        <w:numPr>
          <w:ilvl w:val="1"/>
          <w:numId w:val="4"/>
        </w:numPr>
      </w:pPr>
      <w:r>
        <w:t>Electrical</w:t>
      </w:r>
    </w:p>
    <w:p w14:paraId="39E18298" w14:textId="77777777" w:rsidR="00281238" w:rsidRDefault="00281238" w:rsidP="00E75F4A">
      <w:pPr>
        <w:numPr>
          <w:ilvl w:val="1"/>
          <w:numId w:val="4"/>
        </w:numPr>
      </w:pPr>
      <w:r>
        <w:t>Plumbing</w:t>
      </w:r>
    </w:p>
    <w:p w14:paraId="3BC63992" w14:textId="77777777" w:rsidR="00281238" w:rsidRPr="008460DB" w:rsidRDefault="00281238" w:rsidP="00281238">
      <w:pPr>
        <w:numPr>
          <w:ilvl w:val="1"/>
          <w:numId w:val="4"/>
        </w:numPr>
      </w:pPr>
      <w:r w:rsidRPr="008460DB">
        <w:t>Code &amp; Fire Inspections</w:t>
      </w:r>
    </w:p>
    <w:p w14:paraId="39A0E8A6" w14:textId="77777777" w:rsidR="00281238" w:rsidRPr="008460DB" w:rsidRDefault="00281238" w:rsidP="00281238">
      <w:pPr>
        <w:numPr>
          <w:ilvl w:val="1"/>
          <w:numId w:val="4"/>
        </w:numPr>
      </w:pPr>
      <w:r w:rsidRPr="008460DB">
        <w:t>Building Security systems</w:t>
      </w:r>
    </w:p>
    <w:p w14:paraId="240A0043" w14:textId="77777777" w:rsidR="00281238" w:rsidRPr="008460DB" w:rsidRDefault="00281238" w:rsidP="00281238">
      <w:pPr>
        <w:numPr>
          <w:ilvl w:val="1"/>
          <w:numId w:val="4"/>
        </w:numPr>
      </w:pPr>
      <w:r w:rsidRPr="008460DB">
        <w:t>Off-Duty Police Presence</w:t>
      </w:r>
    </w:p>
    <w:p w14:paraId="22F3C3CC" w14:textId="6DBAFF50" w:rsidR="000C723D" w:rsidRPr="008460DB" w:rsidRDefault="000C723D" w:rsidP="00E75F4A">
      <w:pPr>
        <w:numPr>
          <w:ilvl w:val="1"/>
          <w:numId w:val="4"/>
        </w:numPr>
      </w:pPr>
      <w:r w:rsidRPr="008460DB">
        <w:t>IT Support Vendor</w:t>
      </w:r>
    </w:p>
    <w:p w14:paraId="234FA22A" w14:textId="77777777" w:rsidR="00281238" w:rsidRPr="008460DB" w:rsidRDefault="00281238" w:rsidP="00281238">
      <w:pPr>
        <w:numPr>
          <w:ilvl w:val="1"/>
          <w:numId w:val="4"/>
        </w:numPr>
      </w:pPr>
      <w:r w:rsidRPr="008460DB">
        <w:t>Phone System</w:t>
      </w:r>
    </w:p>
    <w:p w14:paraId="7CAB2EF0" w14:textId="77777777" w:rsidR="00E75F4A" w:rsidRPr="008460DB" w:rsidRDefault="00E75F4A" w:rsidP="00281238">
      <w:pPr>
        <w:numPr>
          <w:ilvl w:val="1"/>
          <w:numId w:val="4"/>
        </w:numPr>
      </w:pPr>
      <w:r w:rsidRPr="008460DB">
        <w:t>Vending Machines</w:t>
      </w:r>
    </w:p>
    <w:p w14:paraId="4E34B87B" w14:textId="77777777" w:rsidR="00E75F4A" w:rsidRPr="008460DB" w:rsidRDefault="00E75F4A" w:rsidP="00281238">
      <w:pPr>
        <w:numPr>
          <w:ilvl w:val="1"/>
          <w:numId w:val="4"/>
        </w:numPr>
      </w:pPr>
      <w:r w:rsidRPr="008460DB">
        <w:t>Building supplies</w:t>
      </w:r>
    </w:p>
    <w:p w14:paraId="41E1EC27" w14:textId="77777777" w:rsidR="00E75F4A" w:rsidRPr="008460DB" w:rsidRDefault="00E75F4A"/>
    <w:p w14:paraId="132D701C" w14:textId="5AC35E18" w:rsidR="005A5982" w:rsidRPr="008460DB" w:rsidRDefault="00E75F4A" w:rsidP="003502F8">
      <w:pPr>
        <w:numPr>
          <w:ilvl w:val="0"/>
          <w:numId w:val="4"/>
        </w:numPr>
      </w:pPr>
      <w:r w:rsidRPr="008460DB">
        <w:t xml:space="preserve">Serve </w:t>
      </w:r>
      <w:r w:rsidR="005A5982" w:rsidRPr="008460DB">
        <w:t xml:space="preserve">as </w:t>
      </w:r>
      <w:r w:rsidRPr="008460DB">
        <w:t>liaison t</w:t>
      </w:r>
      <w:r w:rsidR="005A5982" w:rsidRPr="008460DB">
        <w:t>o t</w:t>
      </w:r>
      <w:r w:rsidR="006C0155" w:rsidRPr="008460DB">
        <w:t>he Church staff and</w:t>
      </w:r>
      <w:r w:rsidR="005A5982" w:rsidRPr="008460DB">
        <w:t xml:space="preserve"> the Day School</w:t>
      </w:r>
      <w:r w:rsidR="003502F8" w:rsidRPr="008460DB">
        <w:t xml:space="preserve"> on </w:t>
      </w:r>
      <w:r w:rsidRPr="008460DB">
        <w:t xml:space="preserve">larger </w:t>
      </w:r>
      <w:r w:rsidR="003502F8" w:rsidRPr="008460DB">
        <w:t>facilit</w:t>
      </w:r>
      <w:r w:rsidRPr="008460DB">
        <w:t xml:space="preserve">y projects </w:t>
      </w:r>
      <w:r w:rsidR="003502F8" w:rsidRPr="008460DB">
        <w:t xml:space="preserve">while ensuring </w:t>
      </w:r>
      <w:r w:rsidR="00AB6BE9">
        <w:t xml:space="preserve">that the </w:t>
      </w:r>
      <w:r w:rsidR="003502F8" w:rsidRPr="008460DB">
        <w:t>buildings, equipment, and grounds</w:t>
      </w:r>
      <w:r w:rsidR="00AB6BE9">
        <w:t xml:space="preserve"> are </w:t>
      </w:r>
      <w:r w:rsidR="00AB6BE9" w:rsidRPr="008460DB">
        <w:t>well-maintained and safe</w:t>
      </w:r>
      <w:r w:rsidR="003502F8" w:rsidRPr="008460DB">
        <w:t>.</w:t>
      </w:r>
    </w:p>
    <w:p w14:paraId="513290C7" w14:textId="77777777" w:rsidR="00E75F4A" w:rsidRPr="008460DB" w:rsidRDefault="00E75F4A" w:rsidP="00E75F4A"/>
    <w:p w14:paraId="1BE8FB63" w14:textId="076CF75D" w:rsidR="00E75F4A" w:rsidRPr="008460DB" w:rsidRDefault="00E75F4A" w:rsidP="00E75F4A">
      <w:pPr>
        <w:numPr>
          <w:ilvl w:val="0"/>
          <w:numId w:val="4"/>
        </w:numPr>
      </w:pPr>
      <w:r w:rsidRPr="008460DB">
        <w:t xml:space="preserve">Work with the Hospitality Lead </w:t>
      </w:r>
      <w:r w:rsidR="00AB6BE9">
        <w:t xml:space="preserve">(General </w:t>
      </w:r>
      <w:r w:rsidR="00B17DE2">
        <w:t>Maintenance) and</w:t>
      </w:r>
      <w:r w:rsidRPr="008460DB">
        <w:t xml:space="preserve"> team to help ensure all church buildings, equipment</w:t>
      </w:r>
      <w:r w:rsidR="004723CE" w:rsidRPr="008460DB">
        <w:t>,</w:t>
      </w:r>
      <w:r w:rsidRPr="008460DB">
        <w:t xml:space="preserve"> and grounds are in good working order and well-maintained.</w:t>
      </w:r>
      <w:r w:rsidR="00A27C3F" w:rsidRPr="008460DB">
        <w:t xml:space="preserve"> </w:t>
      </w:r>
    </w:p>
    <w:p w14:paraId="5400B751" w14:textId="77777777" w:rsidR="002117C5" w:rsidRPr="008460DB" w:rsidRDefault="002117C5" w:rsidP="002117C5">
      <w:pPr>
        <w:pStyle w:val="ListParagraph"/>
      </w:pPr>
    </w:p>
    <w:p w14:paraId="3A857AAA" w14:textId="53D51C25" w:rsidR="002117C5" w:rsidRDefault="002117C5" w:rsidP="002117C5">
      <w:pPr>
        <w:numPr>
          <w:ilvl w:val="0"/>
          <w:numId w:val="4"/>
        </w:numPr>
      </w:pPr>
      <w:r w:rsidRPr="008460DB">
        <w:t>Serve as staff liaison by working with the Property Committee in preparing monthly meeting agendas, managing the property budget</w:t>
      </w:r>
      <w:r w:rsidR="005C26EE" w:rsidRPr="008460DB">
        <w:t>,</w:t>
      </w:r>
      <w:r w:rsidRPr="008460DB">
        <w:t xml:space="preserve"> including setting the priority, scope, and construction budget of projects, </w:t>
      </w:r>
      <w:r w:rsidR="00C2349F" w:rsidRPr="008460DB">
        <w:t>obtaining, and evaluating bids</w:t>
      </w:r>
      <w:r w:rsidR="00633837">
        <w:t xml:space="preserve"> </w:t>
      </w:r>
      <w:r w:rsidR="008C4F84">
        <w:t>primarily</w:t>
      </w:r>
      <w:r w:rsidR="00633837">
        <w:t xml:space="preserve"> through a 3-bid RFP process</w:t>
      </w:r>
      <w:r w:rsidR="00C2349F" w:rsidRPr="008460DB">
        <w:t xml:space="preserve">, </w:t>
      </w:r>
      <w:r w:rsidR="00633837" w:rsidRPr="008460DB">
        <w:t xml:space="preserve">implementing contracts, </w:t>
      </w:r>
      <w:r w:rsidRPr="008460DB">
        <w:t>monitoring timelines</w:t>
      </w:r>
      <w:r w:rsidR="00633837">
        <w:t xml:space="preserve"> and projects to completion</w:t>
      </w:r>
      <w:r w:rsidR="00652484" w:rsidRPr="008460DB">
        <w:t xml:space="preserve">, </w:t>
      </w:r>
      <w:r w:rsidRPr="008460DB">
        <w:t xml:space="preserve">and </w:t>
      </w:r>
      <w:r w:rsidR="00633837">
        <w:t>providing</w:t>
      </w:r>
      <w:r w:rsidRPr="008460DB">
        <w:t xml:space="preserve"> final reports</w:t>
      </w:r>
      <w:r w:rsidR="00633837">
        <w:t>.</w:t>
      </w:r>
      <w:r w:rsidRPr="008460DB">
        <w:t xml:space="preserve"> </w:t>
      </w:r>
    </w:p>
    <w:p w14:paraId="74C2A75E" w14:textId="77777777" w:rsidR="00633837" w:rsidRDefault="00633837" w:rsidP="003376EA">
      <w:pPr>
        <w:pStyle w:val="ListParagraph"/>
      </w:pPr>
    </w:p>
    <w:p w14:paraId="0A3A2C50" w14:textId="2F138B20" w:rsidR="00633837" w:rsidRPr="008460DB" w:rsidRDefault="00633837" w:rsidP="002117C5">
      <w:pPr>
        <w:numPr>
          <w:ilvl w:val="0"/>
          <w:numId w:val="4"/>
        </w:numPr>
      </w:pPr>
      <w:r>
        <w:lastRenderedPageBreak/>
        <w:t>In conjunction with the Property Committee</w:t>
      </w:r>
      <w:r w:rsidR="00D85178">
        <w:t>,</w:t>
      </w:r>
      <w:r>
        <w:t xml:space="preserve"> prepare </w:t>
      </w:r>
      <w:r w:rsidR="00B17DE2">
        <w:t>3–5-year</w:t>
      </w:r>
      <w:r>
        <w:t xml:space="preserve"> plans for equipment and </w:t>
      </w:r>
      <w:r w:rsidR="008C4F84">
        <w:t>facility</w:t>
      </w:r>
      <w:r>
        <w:t xml:space="preserve"> upgrades</w:t>
      </w:r>
    </w:p>
    <w:p w14:paraId="3A65831B" w14:textId="77777777" w:rsidR="001461C5" w:rsidRPr="008460DB" w:rsidRDefault="001461C5" w:rsidP="001461C5">
      <w:pPr>
        <w:pStyle w:val="ListParagraph"/>
      </w:pPr>
    </w:p>
    <w:p w14:paraId="174E8588" w14:textId="1A44BC40" w:rsidR="001461C5" w:rsidRPr="008460DB" w:rsidRDefault="00BD2867" w:rsidP="002117C5">
      <w:pPr>
        <w:numPr>
          <w:ilvl w:val="0"/>
          <w:numId w:val="4"/>
        </w:numPr>
      </w:pPr>
      <w:r w:rsidRPr="008460DB">
        <w:t xml:space="preserve">Maintain </w:t>
      </w:r>
      <w:r w:rsidR="00222C6B" w:rsidRPr="008460DB">
        <w:t>a s</w:t>
      </w:r>
      <w:r w:rsidRPr="008460DB">
        <w:t xml:space="preserve">chedule of required and </w:t>
      </w:r>
      <w:r w:rsidR="00D66786" w:rsidRPr="008460DB">
        <w:t xml:space="preserve">regular </w:t>
      </w:r>
      <w:r w:rsidRPr="008460DB">
        <w:t>maintenance projects</w:t>
      </w:r>
      <w:r w:rsidR="00222C6B" w:rsidRPr="008460DB">
        <w:t xml:space="preserve">, routine </w:t>
      </w:r>
      <w:r w:rsidR="00BD67B2" w:rsidRPr="008460DB">
        <w:t xml:space="preserve">vendor activities, and inspections </w:t>
      </w:r>
      <w:r w:rsidR="00633837">
        <w:t xml:space="preserve">while </w:t>
      </w:r>
      <w:r w:rsidR="005A7453">
        <w:t>informing building users</w:t>
      </w:r>
      <w:r w:rsidR="00D17FDA" w:rsidRPr="008460DB">
        <w:t xml:space="preserve"> of planned activities that may impact their programs.</w:t>
      </w:r>
    </w:p>
    <w:p w14:paraId="2DBF963D" w14:textId="77777777" w:rsidR="002117C5" w:rsidRPr="008460DB" w:rsidRDefault="002117C5" w:rsidP="002117C5">
      <w:pPr>
        <w:pStyle w:val="ListParagraph"/>
      </w:pPr>
    </w:p>
    <w:p w14:paraId="29F36AC4" w14:textId="002A4AAE" w:rsidR="002117C5" w:rsidRPr="008460DB" w:rsidRDefault="002117C5" w:rsidP="002117C5">
      <w:pPr>
        <w:numPr>
          <w:ilvl w:val="0"/>
          <w:numId w:val="4"/>
        </w:numPr>
      </w:pPr>
      <w:r w:rsidRPr="008460DB">
        <w:t>In collaboration with the rest of the Finance and Operations staff:</w:t>
      </w:r>
    </w:p>
    <w:p w14:paraId="7949C605" w14:textId="77777777" w:rsidR="002117C5" w:rsidRPr="008460DB" w:rsidRDefault="002117C5" w:rsidP="002117C5">
      <w:pPr>
        <w:numPr>
          <w:ilvl w:val="1"/>
          <w:numId w:val="4"/>
        </w:numPr>
      </w:pPr>
      <w:r w:rsidRPr="008460DB">
        <w:t xml:space="preserve">Monitor and govern PHPC’s IT system to ensure it is always available and reliably functioning. </w:t>
      </w:r>
    </w:p>
    <w:p w14:paraId="1E3E990B" w14:textId="77777777" w:rsidR="002117C5" w:rsidRPr="008460DB" w:rsidRDefault="002117C5" w:rsidP="002117C5">
      <w:pPr>
        <w:numPr>
          <w:ilvl w:val="1"/>
          <w:numId w:val="4"/>
        </w:numPr>
      </w:pPr>
      <w:r w:rsidRPr="008460DB">
        <w:t>Manage the I</w:t>
      </w:r>
      <w:r w:rsidR="00E83C6B" w:rsidRPr="008460DB">
        <w:t>T</w:t>
      </w:r>
      <w:r w:rsidRPr="008460DB">
        <w:t xml:space="preserve"> budget and costs</w:t>
      </w:r>
    </w:p>
    <w:p w14:paraId="6281EBC6" w14:textId="77777777" w:rsidR="002117C5" w:rsidRPr="008460DB" w:rsidRDefault="002117C5" w:rsidP="002117C5">
      <w:pPr>
        <w:numPr>
          <w:ilvl w:val="1"/>
          <w:numId w:val="4"/>
        </w:numPr>
      </w:pPr>
      <w:r w:rsidRPr="008460DB">
        <w:t>Control system and network security</w:t>
      </w:r>
    </w:p>
    <w:p w14:paraId="2D3EEE49" w14:textId="3BDB5043" w:rsidR="002117C5" w:rsidRPr="008460DB" w:rsidRDefault="002117C5" w:rsidP="002117C5">
      <w:pPr>
        <w:numPr>
          <w:ilvl w:val="1"/>
          <w:numId w:val="4"/>
        </w:numPr>
      </w:pPr>
      <w:r w:rsidRPr="008460DB">
        <w:t>Implement new software, hardware</w:t>
      </w:r>
      <w:r w:rsidR="00C92997" w:rsidRPr="008460DB">
        <w:t>,</w:t>
      </w:r>
      <w:r w:rsidRPr="008460DB">
        <w:t xml:space="preserve"> and data systems</w:t>
      </w:r>
      <w:r w:rsidR="00E83C6B" w:rsidRPr="008460DB">
        <w:t xml:space="preserve"> (as needed)</w:t>
      </w:r>
    </w:p>
    <w:p w14:paraId="62483AD0" w14:textId="77777777" w:rsidR="002117C5" w:rsidRPr="008460DB" w:rsidRDefault="002117C5" w:rsidP="002117C5">
      <w:pPr>
        <w:numPr>
          <w:ilvl w:val="1"/>
          <w:numId w:val="4"/>
        </w:numPr>
      </w:pPr>
      <w:r w:rsidRPr="008460DB">
        <w:t>Serve as initial help desk support and serve as point person for our IT technical support</w:t>
      </w:r>
    </w:p>
    <w:p w14:paraId="080524AB" w14:textId="77777777" w:rsidR="000C723D" w:rsidRPr="008460DB" w:rsidRDefault="000C723D" w:rsidP="002117C5">
      <w:pPr>
        <w:pStyle w:val="ListParagraph"/>
        <w:ind w:left="0"/>
      </w:pPr>
    </w:p>
    <w:p w14:paraId="485C6533" w14:textId="28127D7D" w:rsidR="000C723D" w:rsidRPr="008460DB" w:rsidRDefault="000C723D" w:rsidP="00E75F4A">
      <w:pPr>
        <w:numPr>
          <w:ilvl w:val="0"/>
          <w:numId w:val="4"/>
        </w:numPr>
      </w:pPr>
      <w:r w:rsidRPr="008460DB">
        <w:t xml:space="preserve">In collaboration with the Finance and HR Coordinator, monitor the physical condition of all office equipment </w:t>
      </w:r>
      <w:r w:rsidR="0072492C" w:rsidRPr="008460DB">
        <w:t>to</w:t>
      </w:r>
      <w:r w:rsidRPr="008460DB">
        <w:t xml:space="preserve"> </w:t>
      </w:r>
      <w:r w:rsidR="0072492C" w:rsidRPr="008460DB">
        <w:t>ensure</w:t>
      </w:r>
      <w:r w:rsidRPr="008460DB">
        <w:t xml:space="preserve"> proper maintenance and replacement.</w:t>
      </w:r>
    </w:p>
    <w:p w14:paraId="1BA32E65" w14:textId="77777777" w:rsidR="000C723D" w:rsidRPr="008460DB" w:rsidRDefault="000C723D" w:rsidP="000C723D">
      <w:pPr>
        <w:pStyle w:val="ListParagraph"/>
      </w:pPr>
    </w:p>
    <w:p w14:paraId="5E379C80" w14:textId="197AF008" w:rsidR="000C723D" w:rsidRPr="008460DB" w:rsidRDefault="000C723D" w:rsidP="00E75F4A">
      <w:pPr>
        <w:numPr>
          <w:ilvl w:val="0"/>
          <w:numId w:val="4"/>
        </w:numPr>
      </w:pPr>
      <w:r w:rsidRPr="008460DB">
        <w:t>Under the guidance of the Director of Finance and Operations, coordinate all property purchases, dispositions</w:t>
      </w:r>
      <w:r w:rsidR="00BE0E37" w:rsidRPr="008460DB">
        <w:t>,</w:t>
      </w:r>
      <w:r w:rsidRPr="008460DB">
        <w:t xml:space="preserve"> and financing.</w:t>
      </w:r>
    </w:p>
    <w:p w14:paraId="167BC31A" w14:textId="77777777" w:rsidR="00A27C3F" w:rsidRPr="008460DB" w:rsidRDefault="00A27C3F" w:rsidP="00A27C3F">
      <w:pPr>
        <w:pStyle w:val="ListParagraph"/>
      </w:pPr>
    </w:p>
    <w:p w14:paraId="24F885CD" w14:textId="76922BA5" w:rsidR="00A27C3F" w:rsidRPr="008460DB" w:rsidRDefault="00A27C3F" w:rsidP="00E75F4A">
      <w:pPr>
        <w:numPr>
          <w:ilvl w:val="0"/>
          <w:numId w:val="4"/>
        </w:numPr>
      </w:pPr>
      <w:r w:rsidRPr="008460DB">
        <w:t xml:space="preserve">Ensure Hospitality Lead (and possibly Hospitality Team members) are </w:t>
      </w:r>
      <w:proofErr w:type="gramStart"/>
      <w:r w:rsidR="005A7453">
        <w:t>cross-trained</w:t>
      </w:r>
      <w:proofErr w:type="gramEnd"/>
      <w:r w:rsidRPr="008460DB">
        <w:t xml:space="preserve"> on running systems of </w:t>
      </w:r>
      <w:r w:rsidR="00BE0E37" w:rsidRPr="008460DB">
        <w:t xml:space="preserve">the </w:t>
      </w:r>
      <w:r w:rsidRPr="008460DB">
        <w:t>church</w:t>
      </w:r>
      <w:r w:rsidR="0072492C" w:rsidRPr="008460DB">
        <w:t>,</w:t>
      </w:r>
      <w:r w:rsidRPr="008460DB">
        <w:t xml:space="preserve"> including HVAC and </w:t>
      </w:r>
      <w:r w:rsidR="008F4862" w:rsidRPr="008460DB">
        <w:t>Security.</w:t>
      </w:r>
    </w:p>
    <w:p w14:paraId="6D31DCA4" w14:textId="77777777" w:rsidR="002117C5" w:rsidRPr="008460DB" w:rsidRDefault="002117C5" w:rsidP="002117C5">
      <w:pPr>
        <w:pStyle w:val="ListParagraph"/>
      </w:pPr>
    </w:p>
    <w:p w14:paraId="2CEA713F" w14:textId="77777777" w:rsidR="002117C5" w:rsidRPr="008460DB" w:rsidRDefault="002117C5" w:rsidP="00E75F4A">
      <w:pPr>
        <w:numPr>
          <w:ilvl w:val="0"/>
          <w:numId w:val="4"/>
        </w:numPr>
      </w:pPr>
      <w:r w:rsidRPr="008460DB">
        <w:t>Serve as initial help desk support for phone lines and serve as point person to our Phone System company.</w:t>
      </w:r>
    </w:p>
    <w:p w14:paraId="3907467E" w14:textId="77777777" w:rsidR="008F4862" w:rsidRPr="008460DB" w:rsidRDefault="008F4862" w:rsidP="002117C5">
      <w:pPr>
        <w:pStyle w:val="ListParagraph"/>
        <w:ind w:left="0"/>
      </w:pPr>
    </w:p>
    <w:p w14:paraId="0ADF9D10" w14:textId="2D232630" w:rsidR="005A5982" w:rsidRPr="008460DB" w:rsidRDefault="008F4862" w:rsidP="00326DD7">
      <w:pPr>
        <w:numPr>
          <w:ilvl w:val="0"/>
          <w:numId w:val="4"/>
        </w:numPr>
      </w:pPr>
      <w:r w:rsidRPr="008460DB">
        <w:t xml:space="preserve">Update and maintain PHPC’s Emergency Management Plan; Ensure all necessary training around </w:t>
      </w:r>
      <w:r w:rsidR="0079778C" w:rsidRPr="008460DB">
        <w:t>emergencies</w:t>
      </w:r>
      <w:r w:rsidRPr="008460DB">
        <w:t xml:space="preserve"> is offered and attended by appropriate staff.</w:t>
      </w:r>
      <w:r w:rsidR="00B95A8A" w:rsidRPr="008460DB">
        <w:t xml:space="preserve"> </w:t>
      </w:r>
      <w:r w:rsidR="004409D7" w:rsidRPr="008460DB">
        <w:t xml:space="preserve">Coordinate Active Shooter training with </w:t>
      </w:r>
      <w:r w:rsidR="00930863" w:rsidRPr="008460DB">
        <w:t xml:space="preserve">Church </w:t>
      </w:r>
      <w:r w:rsidR="001A6852" w:rsidRPr="008460DB">
        <w:t>S</w:t>
      </w:r>
      <w:r w:rsidR="00930863" w:rsidRPr="008460DB">
        <w:t xml:space="preserve">taff and </w:t>
      </w:r>
      <w:r w:rsidR="001A6852" w:rsidRPr="008460DB">
        <w:t>Congregation.</w:t>
      </w:r>
    </w:p>
    <w:p w14:paraId="40AD39D3" w14:textId="77777777" w:rsidR="00326DD7" w:rsidRPr="008460DB" w:rsidRDefault="00326DD7" w:rsidP="00326DD7">
      <w:pPr>
        <w:pStyle w:val="ListParagraph"/>
      </w:pPr>
    </w:p>
    <w:p w14:paraId="2363A492" w14:textId="0BCC470A" w:rsidR="00326DD7" w:rsidRPr="008460DB" w:rsidRDefault="00326DD7" w:rsidP="00326DD7">
      <w:pPr>
        <w:numPr>
          <w:ilvl w:val="0"/>
          <w:numId w:val="4"/>
        </w:numPr>
      </w:pPr>
      <w:r w:rsidRPr="008460DB">
        <w:t>Administer b</w:t>
      </w:r>
      <w:r w:rsidR="00974BBF" w:rsidRPr="008460DB">
        <w:t xml:space="preserve">uilding security, controlling access keys and codes, managing the security system, and responding to activated security alarms when </w:t>
      </w:r>
      <w:r w:rsidR="00974BBF" w:rsidRPr="0051105E">
        <w:t>called</w:t>
      </w:r>
      <w:r w:rsidR="0051105E">
        <w:t>.</w:t>
      </w:r>
    </w:p>
    <w:p w14:paraId="010677D6" w14:textId="0E27D6D9" w:rsidR="00974BBF" w:rsidRPr="008460DB" w:rsidRDefault="00974BBF" w:rsidP="00974BBF"/>
    <w:p w14:paraId="296A0153" w14:textId="77777777" w:rsidR="002E500F" w:rsidRPr="008460DB" w:rsidRDefault="002E500F" w:rsidP="00974BBF"/>
    <w:p w14:paraId="3F993399" w14:textId="77777777" w:rsidR="000105F6" w:rsidRPr="008460DB" w:rsidRDefault="000105F6" w:rsidP="00EF2A9C"/>
    <w:p w14:paraId="735D44AD" w14:textId="77777777" w:rsidR="00EF2A9C" w:rsidRPr="008460DB" w:rsidRDefault="008764D2" w:rsidP="00EF2A9C">
      <w:pPr>
        <w:rPr>
          <w:b/>
        </w:rPr>
      </w:pPr>
      <w:r w:rsidRPr="008460DB">
        <w:rPr>
          <w:b/>
        </w:rPr>
        <w:t>Additional</w:t>
      </w:r>
      <w:r w:rsidR="00EF2A9C" w:rsidRPr="008460DB">
        <w:rPr>
          <w:b/>
        </w:rPr>
        <w:t xml:space="preserve"> </w:t>
      </w:r>
      <w:r w:rsidRPr="008460DB">
        <w:rPr>
          <w:b/>
        </w:rPr>
        <w:t>Responsibilities:</w:t>
      </w:r>
    </w:p>
    <w:p w14:paraId="5C20A7B8" w14:textId="77777777" w:rsidR="005A5982" w:rsidRPr="008460DB" w:rsidRDefault="005A5982"/>
    <w:p w14:paraId="6BCF15E2" w14:textId="33F3D698" w:rsidR="005A5982" w:rsidRPr="008460DB" w:rsidRDefault="005A5982" w:rsidP="008277BC">
      <w:pPr>
        <w:numPr>
          <w:ilvl w:val="0"/>
          <w:numId w:val="8"/>
        </w:numPr>
      </w:pPr>
      <w:r w:rsidRPr="008460DB">
        <w:t xml:space="preserve">Maintain office hours as directed by the </w:t>
      </w:r>
      <w:r w:rsidR="003502F8" w:rsidRPr="008460DB">
        <w:t xml:space="preserve">Director of </w:t>
      </w:r>
      <w:r w:rsidR="004E113A" w:rsidRPr="008460DB">
        <w:t>Finance</w:t>
      </w:r>
      <w:r w:rsidR="008277BC" w:rsidRPr="008460DB">
        <w:t xml:space="preserve"> and Operations</w:t>
      </w:r>
      <w:r w:rsidR="003502F8" w:rsidRPr="008460DB">
        <w:t>.</w:t>
      </w:r>
      <w:r w:rsidRPr="008460DB">
        <w:t xml:space="preserve">  This includes attending weekly staff meetings, planning meetings, </w:t>
      </w:r>
      <w:r w:rsidR="002A56B0">
        <w:t>special events, and</w:t>
      </w:r>
      <w:r w:rsidR="008C4F84">
        <w:t xml:space="preserve"> </w:t>
      </w:r>
      <w:r w:rsidR="005A7453">
        <w:t>after-normal-hours</w:t>
      </w:r>
      <w:r w:rsidR="008C4F84">
        <w:t xml:space="preserve"> committee meetings and events.</w:t>
      </w:r>
    </w:p>
    <w:p w14:paraId="0287695B" w14:textId="77777777" w:rsidR="008277BC" w:rsidRPr="008460DB" w:rsidRDefault="008277BC" w:rsidP="008277BC">
      <w:pPr>
        <w:numPr>
          <w:ilvl w:val="0"/>
          <w:numId w:val="8"/>
        </w:numPr>
      </w:pPr>
      <w:r w:rsidRPr="008460DB">
        <w:t>Attend monthly PHPC Property Committee meetings.</w:t>
      </w:r>
    </w:p>
    <w:p w14:paraId="1FE16B0D" w14:textId="3B583F93" w:rsidR="005A5982" w:rsidRPr="008460DB" w:rsidRDefault="008C4F84" w:rsidP="008764D2">
      <w:pPr>
        <w:numPr>
          <w:ilvl w:val="0"/>
          <w:numId w:val="8"/>
        </w:numPr>
      </w:pPr>
      <w:r>
        <w:t>Perform</w:t>
      </w:r>
      <w:r w:rsidR="005A5982" w:rsidRPr="008460DB">
        <w:t xml:space="preserve"> other requests made by</w:t>
      </w:r>
      <w:r w:rsidR="00292ABB" w:rsidRPr="008460DB">
        <w:t xml:space="preserve"> the </w:t>
      </w:r>
      <w:r w:rsidR="003502F8" w:rsidRPr="008460DB">
        <w:t>Director</w:t>
      </w:r>
      <w:r w:rsidR="004E113A" w:rsidRPr="008460DB">
        <w:t xml:space="preserve"> of Finance</w:t>
      </w:r>
      <w:r w:rsidR="00E75F4A" w:rsidRPr="008460DB">
        <w:t xml:space="preserve"> and Operations</w:t>
      </w:r>
      <w:r w:rsidR="005A5982" w:rsidRPr="008460DB">
        <w:t>.</w:t>
      </w:r>
    </w:p>
    <w:p w14:paraId="25D4A4E6" w14:textId="77777777" w:rsidR="00C943EE" w:rsidRPr="008460DB" w:rsidRDefault="00C943EE" w:rsidP="00C943EE">
      <w:pPr>
        <w:rPr>
          <w:b/>
        </w:rPr>
      </w:pPr>
    </w:p>
    <w:p w14:paraId="69C6C77F" w14:textId="693ED832" w:rsidR="005B05D9" w:rsidRPr="008460DB" w:rsidRDefault="005B05D9" w:rsidP="005B05D9">
      <w:pPr>
        <w:rPr>
          <w:i/>
        </w:rPr>
      </w:pPr>
      <w:r w:rsidRPr="008460DB">
        <w:rPr>
          <w:i/>
        </w:rPr>
        <w:lastRenderedPageBreak/>
        <w:t xml:space="preserve">The </w:t>
      </w:r>
      <w:r w:rsidR="002628D5" w:rsidRPr="008460DB">
        <w:rPr>
          <w:i/>
        </w:rPr>
        <w:t>above-noted</w:t>
      </w:r>
      <w:r w:rsidRPr="008460DB">
        <w:rPr>
          <w:i/>
        </w:rPr>
        <w:t xml:space="preserve"> position description is not intended to describe in detail the </w:t>
      </w:r>
      <w:r w:rsidR="003E7363">
        <w:rPr>
          <w:i/>
        </w:rPr>
        <w:t>assigned tasks</w:t>
      </w:r>
      <w:r w:rsidRPr="008460DB">
        <w:rPr>
          <w:i/>
        </w:rPr>
        <w:t xml:space="preserve"> but rather to give the individual a general sense of the responsibilities and expectations of this position.  Essential functions will change as the nature of </w:t>
      </w:r>
      <w:r w:rsidR="00EF2A9C" w:rsidRPr="008460DB">
        <w:rPr>
          <w:i/>
        </w:rPr>
        <w:t xml:space="preserve">ministry </w:t>
      </w:r>
      <w:r w:rsidRPr="008460DB">
        <w:rPr>
          <w:i/>
        </w:rPr>
        <w:t>demands change.</w:t>
      </w:r>
    </w:p>
    <w:p w14:paraId="09E038F8" w14:textId="77777777" w:rsidR="00C943EE" w:rsidRPr="008460DB" w:rsidRDefault="00C943EE" w:rsidP="00C943EE">
      <w:pPr>
        <w:rPr>
          <w:b/>
        </w:rPr>
      </w:pPr>
    </w:p>
    <w:p w14:paraId="79F62FCC" w14:textId="77777777" w:rsidR="00C943EE" w:rsidRPr="008460DB" w:rsidRDefault="00C943EE" w:rsidP="00C943EE">
      <w:pPr>
        <w:rPr>
          <w:b/>
        </w:rPr>
      </w:pPr>
      <w:r w:rsidRPr="008460DB">
        <w:rPr>
          <w:b/>
        </w:rPr>
        <w:t xml:space="preserve">Skills, Knowledge, and Abilities:  </w:t>
      </w:r>
    </w:p>
    <w:p w14:paraId="74949DAB" w14:textId="77777777" w:rsidR="005B05D9" w:rsidRPr="008460DB" w:rsidRDefault="005B05D9" w:rsidP="005B05D9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8460DB">
        <w:rPr>
          <w:rFonts w:ascii="Times New Roman" w:hAnsi="Times New Roman"/>
          <w:b/>
          <w:sz w:val="24"/>
          <w:szCs w:val="24"/>
        </w:rPr>
        <w:t>Serves the Goals of the Church</w:t>
      </w:r>
      <w:r w:rsidRPr="008460DB">
        <w:rPr>
          <w:rFonts w:ascii="Times New Roman" w:hAnsi="Times New Roman"/>
          <w:sz w:val="24"/>
          <w:szCs w:val="24"/>
        </w:rPr>
        <w:t>:  Works to accomplish the overall goals of the church within the scope of my position.</w:t>
      </w:r>
    </w:p>
    <w:p w14:paraId="04718D01" w14:textId="7B8C8B31" w:rsidR="005B05D9" w:rsidRPr="008460DB" w:rsidRDefault="005B05D9" w:rsidP="005B05D9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8460DB">
        <w:rPr>
          <w:rFonts w:ascii="Times New Roman" w:hAnsi="Times New Roman"/>
          <w:b/>
          <w:sz w:val="24"/>
          <w:szCs w:val="24"/>
        </w:rPr>
        <w:t>Communication/Hospitality</w:t>
      </w:r>
      <w:r w:rsidRPr="008460DB">
        <w:rPr>
          <w:rFonts w:ascii="Times New Roman" w:hAnsi="Times New Roman"/>
          <w:sz w:val="24"/>
          <w:szCs w:val="24"/>
        </w:rPr>
        <w:t xml:space="preserve">:  Communicates effectively and professionally (both verbally and written) with all members, guests, and staff. </w:t>
      </w:r>
      <w:r w:rsidR="002A56B0" w:rsidRPr="002A56B0">
        <w:rPr>
          <w:rFonts w:ascii="Times New Roman" w:hAnsi="Times New Roman"/>
          <w:sz w:val="24"/>
          <w:szCs w:val="24"/>
        </w:rPr>
        <w:t>Their presence generates a sense of hospitality</w:t>
      </w:r>
      <w:r w:rsidRPr="008460DB">
        <w:rPr>
          <w:rFonts w:ascii="Times New Roman" w:hAnsi="Times New Roman"/>
          <w:sz w:val="24"/>
          <w:szCs w:val="24"/>
        </w:rPr>
        <w:t>; communicates a sense of availability, warmth, openness</w:t>
      </w:r>
      <w:r w:rsidR="00886103" w:rsidRPr="008460DB">
        <w:rPr>
          <w:rFonts w:ascii="Times New Roman" w:hAnsi="Times New Roman"/>
          <w:sz w:val="24"/>
          <w:szCs w:val="24"/>
        </w:rPr>
        <w:t>,</w:t>
      </w:r>
      <w:r w:rsidRPr="008460DB">
        <w:rPr>
          <w:rFonts w:ascii="Times New Roman" w:hAnsi="Times New Roman"/>
          <w:sz w:val="24"/>
          <w:szCs w:val="24"/>
        </w:rPr>
        <w:t xml:space="preserve"> and approachability.</w:t>
      </w:r>
    </w:p>
    <w:p w14:paraId="133B17CA" w14:textId="163A5B9C" w:rsidR="005B05D9" w:rsidRPr="008460DB" w:rsidRDefault="005B05D9" w:rsidP="005B05D9">
      <w:pPr>
        <w:numPr>
          <w:ilvl w:val="0"/>
          <w:numId w:val="7"/>
        </w:numPr>
        <w:ind w:right="-900"/>
      </w:pPr>
      <w:r w:rsidRPr="008460DB">
        <w:rPr>
          <w:b/>
        </w:rPr>
        <w:t>Interpersonal Skills:</w:t>
      </w:r>
      <w:r w:rsidRPr="008460DB">
        <w:t xml:space="preserve">  Establishes good working relationships; works well with people at all levels; considers the impact of </w:t>
      </w:r>
      <w:r w:rsidR="002A56B0">
        <w:t>their</w:t>
      </w:r>
      <w:r w:rsidRPr="008460DB">
        <w:t xml:space="preserve"> actions on others; uses diplomacy and tact; is approachable; avoids communication triangles.</w:t>
      </w:r>
    </w:p>
    <w:p w14:paraId="31C8BE65" w14:textId="2693C7CC" w:rsidR="008C4F84" w:rsidRDefault="008C4F84" w:rsidP="008C4F84">
      <w:pPr>
        <w:numPr>
          <w:ilvl w:val="0"/>
          <w:numId w:val="5"/>
        </w:numPr>
      </w:pPr>
      <w:r>
        <w:t xml:space="preserve">Minimum </w:t>
      </w:r>
      <w:r w:rsidR="00E7590C">
        <w:t xml:space="preserve">5-10 </w:t>
      </w:r>
      <w:r>
        <w:t>years of combined secondary and facilities management experience</w:t>
      </w:r>
      <w:r w:rsidR="00005E28">
        <w:t>.</w:t>
      </w:r>
      <w:r>
        <w:t xml:space="preserve"> Proven track record of project management from planning to successful execution</w:t>
      </w:r>
    </w:p>
    <w:p w14:paraId="3BAF5F77" w14:textId="090F2F3C" w:rsidR="00C943EE" w:rsidRDefault="00C943EE" w:rsidP="008C4F84">
      <w:pPr>
        <w:numPr>
          <w:ilvl w:val="0"/>
          <w:numId w:val="5"/>
        </w:numPr>
      </w:pPr>
      <w:r w:rsidRPr="008460DB">
        <w:t xml:space="preserve">Proficiency with Microsoft </w:t>
      </w:r>
      <w:r w:rsidR="008C4F84">
        <w:t>Outlook, Word, Excel</w:t>
      </w:r>
      <w:r w:rsidR="00005E28">
        <w:t>,</w:t>
      </w:r>
      <w:r w:rsidR="008C4F84">
        <w:t xml:space="preserve"> and </w:t>
      </w:r>
      <w:r w:rsidR="00005E28">
        <w:t>PowerPoint</w:t>
      </w:r>
    </w:p>
    <w:p w14:paraId="52948435" w14:textId="45BB7C87" w:rsidR="008C4F84" w:rsidRDefault="008C4F84" w:rsidP="008C4F84">
      <w:pPr>
        <w:numPr>
          <w:ilvl w:val="0"/>
          <w:numId w:val="5"/>
        </w:numPr>
      </w:pPr>
      <w:r>
        <w:t>Experience preparing RFPs in a 3-</w:t>
      </w:r>
      <w:proofErr w:type="spellStart"/>
      <w:r>
        <w:t>bid</w:t>
      </w:r>
      <w:proofErr w:type="spellEnd"/>
      <w:r>
        <w:t xml:space="preserve"> system</w:t>
      </w:r>
    </w:p>
    <w:p w14:paraId="44A510EC" w14:textId="45ADB5B2" w:rsidR="008C4F84" w:rsidRPr="008460DB" w:rsidRDefault="008C4F84" w:rsidP="008C4F84">
      <w:pPr>
        <w:numPr>
          <w:ilvl w:val="0"/>
          <w:numId w:val="5"/>
        </w:numPr>
      </w:pPr>
      <w:r>
        <w:t xml:space="preserve">Hands-on experience with HVAC, boilers, electrical, plumbing, </w:t>
      </w:r>
      <w:r w:rsidR="00005E28">
        <w:t>utilities,</w:t>
      </w:r>
      <w:r>
        <w:t xml:space="preserve"> and local government entities</w:t>
      </w:r>
    </w:p>
    <w:p w14:paraId="51808065" w14:textId="38890C33" w:rsidR="008C4F84" w:rsidRPr="008460DB" w:rsidRDefault="008C4F84" w:rsidP="008C4F84">
      <w:pPr>
        <w:numPr>
          <w:ilvl w:val="0"/>
          <w:numId w:val="5"/>
        </w:numPr>
      </w:pPr>
      <w:r w:rsidRPr="008460DB">
        <w:t xml:space="preserve">Ability to perform or direct </w:t>
      </w:r>
      <w:r w:rsidRPr="0051105E">
        <w:t>simple</w:t>
      </w:r>
      <w:r w:rsidR="00BF32F4">
        <w:t xml:space="preserve"> c</w:t>
      </w:r>
      <w:r w:rsidR="00005E28">
        <w:t>omputer</w:t>
      </w:r>
      <w:r w:rsidRPr="008460DB">
        <w:t xml:space="preserve"> workstation installations</w:t>
      </w:r>
    </w:p>
    <w:p w14:paraId="49CA7CD4" w14:textId="77777777" w:rsidR="008C4F84" w:rsidRPr="008460DB" w:rsidRDefault="008C4F84" w:rsidP="008C4F84">
      <w:pPr>
        <w:numPr>
          <w:ilvl w:val="0"/>
          <w:numId w:val="5"/>
        </w:numPr>
      </w:pPr>
      <w:r w:rsidRPr="008460DB">
        <w:t>Basic working knowledge of meeting room Audio/Visual equipment</w:t>
      </w:r>
    </w:p>
    <w:p w14:paraId="51EE3F2E" w14:textId="09479ED7" w:rsidR="00C943EE" w:rsidRDefault="00C943EE" w:rsidP="009E4992">
      <w:pPr>
        <w:numPr>
          <w:ilvl w:val="0"/>
          <w:numId w:val="5"/>
        </w:numPr>
      </w:pPr>
      <w:r w:rsidRPr="008460DB">
        <w:t xml:space="preserve">Experience with </w:t>
      </w:r>
      <w:r w:rsidR="009E4992" w:rsidRPr="008460DB">
        <w:t xml:space="preserve">HVAC </w:t>
      </w:r>
      <w:r w:rsidR="008C4F84">
        <w:t xml:space="preserve">and other </w:t>
      </w:r>
      <w:r w:rsidR="009E4992" w:rsidRPr="008460DB">
        <w:t xml:space="preserve">control systems </w:t>
      </w:r>
      <w:r w:rsidR="008C4F84">
        <w:t xml:space="preserve">as well as </w:t>
      </w:r>
      <w:r w:rsidR="009E4992" w:rsidRPr="008460DB">
        <w:t xml:space="preserve">facility maintenance scheduling </w:t>
      </w:r>
      <w:r w:rsidRPr="008460DB">
        <w:t>software desirable</w:t>
      </w:r>
    </w:p>
    <w:p w14:paraId="26CF36E9" w14:textId="14DDA747" w:rsidR="008C4F84" w:rsidRDefault="008C4F84" w:rsidP="009E4992">
      <w:pPr>
        <w:numPr>
          <w:ilvl w:val="0"/>
          <w:numId w:val="5"/>
        </w:numPr>
      </w:pPr>
      <w:r>
        <w:t>Mechanical/Electrical engineering experience a plus</w:t>
      </w:r>
    </w:p>
    <w:p w14:paraId="1666FB9A" w14:textId="782202C9" w:rsidR="00BE340E" w:rsidRPr="008460DB" w:rsidRDefault="00BE340E" w:rsidP="009E4992">
      <w:pPr>
        <w:numPr>
          <w:ilvl w:val="0"/>
          <w:numId w:val="5"/>
        </w:numPr>
      </w:pPr>
      <w:r>
        <w:t>Boom and scissor lift certified a plus</w:t>
      </w:r>
    </w:p>
    <w:p w14:paraId="5D23A6F7" w14:textId="77777777" w:rsidR="008277BC" w:rsidRPr="008460DB" w:rsidRDefault="008277BC" w:rsidP="00E76411">
      <w:pPr>
        <w:rPr>
          <w:b/>
        </w:rPr>
      </w:pPr>
    </w:p>
    <w:p w14:paraId="3BC9444C" w14:textId="77777777" w:rsidR="00FA48B8" w:rsidRPr="008460DB" w:rsidRDefault="00FA48B8" w:rsidP="00E76411">
      <w:pPr>
        <w:rPr>
          <w:b/>
        </w:rPr>
      </w:pPr>
      <w:r w:rsidRPr="008460DB">
        <w:rPr>
          <w:b/>
        </w:rPr>
        <w:t xml:space="preserve">Physical Requirements:  </w:t>
      </w:r>
    </w:p>
    <w:p w14:paraId="334DE709" w14:textId="77777777" w:rsidR="00FA48B8" w:rsidRPr="008460DB" w:rsidRDefault="00831956" w:rsidP="00FA48B8">
      <w:pPr>
        <w:numPr>
          <w:ilvl w:val="0"/>
          <w:numId w:val="6"/>
        </w:numPr>
      </w:pPr>
      <w:r w:rsidRPr="008460DB">
        <w:t xml:space="preserve">Able to </w:t>
      </w:r>
      <w:r w:rsidR="00FA48B8" w:rsidRPr="008460DB">
        <w:t xml:space="preserve">stand, walk, </w:t>
      </w:r>
      <w:r w:rsidR="00292ABB" w:rsidRPr="008460DB">
        <w:t xml:space="preserve">bend, </w:t>
      </w:r>
      <w:r w:rsidR="00FA48B8" w:rsidRPr="008460DB">
        <w:t xml:space="preserve">stoop, </w:t>
      </w:r>
      <w:r w:rsidRPr="008460DB">
        <w:t xml:space="preserve">crawl, kneel, </w:t>
      </w:r>
      <w:r w:rsidR="00FA48B8" w:rsidRPr="008460DB">
        <w:t>push, pull</w:t>
      </w:r>
      <w:r w:rsidRPr="008460DB">
        <w:t>, reach, lift, and carry objects</w:t>
      </w:r>
    </w:p>
    <w:p w14:paraId="4EA50C6D" w14:textId="77777777" w:rsidR="00FA48B8" w:rsidRPr="008460DB" w:rsidRDefault="00FA48B8" w:rsidP="00FA48B8">
      <w:pPr>
        <w:numPr>
          <w:ilvl w:val="0"/>
          <w:numId w:val="6"/>
        </w:numPr>
      </w:pPr>
      <w:r w:rsidRPr="008460DB">
        <w:t xml:space="preserve">Must be able to lift 50 lbs. and climb a </w:t>
      </w:r>
      <w:r w:rsidR="00872761" w:rsidRPr="008460DB">
        <w:t>30</w:t>
      </w:r>
      <w:r w:rsidRPr="008460DB">
        <w:t xml:space="preserve"> ft. ladder</w:t>
      </w:r>
    </w:p>
    <w:p w14:paraId="2CDA885E" w14:textId="77777777" w:rsidR="00FA48B8" w:rsidRPr="008460DB" w:rsidRDefault="00FA48B8" w:rsidP="00E76411">
      <w:pPr>
        <w:rPr>
          <w:b/>
        </w:rPr>
      </w:pPr>
    </w:p>
    <w:p w14:paraId="56AE3EA9" w14:textId="36DF252B" w:rsidR="00E76411" w:rsidRDefault="00E76411" w:rsidP="00E76411">
      <w:r w:rsidRPr="008460DB">
        <w:rPr>
          <w:b/>
        </w:rPr>
        <w:t>Required</w:t>
      </w:r>
      <w:r w:rsidR="00FA48B8" w:rsidRPr="008460DB">
        <w:rPr>
          <w:b/>
        </w:rPr>
        <w:t xml:space="preserve"> Schedule:</w:t>
      </w:r>
      <w:r w:rsidR="002F5954" w:rsidRPr="008460DB">
        <w:t xml:space="preserve"> The work</w:t>
      </w:r>
      <w:r w:rsidR="00FA48B8" w:rsidRPr="008460DB">
        <w:t xml:space="preserve"> week </w:t>
      </w:r>
      <w:r w:rsidR="003E7363">
        <w:t>usually is</w:t>
      </w:r>
      <w:r w:rsidR="00FA48B8" w:rsidRPr="008460DB">
        <w:t xml:space="preserve"> </w:t>
      </w:r>
      <w:r w:rsidR="00E83C6B" w:rsidRPr="008460DB">
        <w:t>Monday</w:t>
      </w:r>
      <w:r w:rsidR="00FA48B8" w:rsidRPr="008460DB">
        <w:t xml:space="preserve"> through</w:t>
      </w:r>
      <w:r w:rsidR="00E83C6B" w:rsidRPr="008460DB">
        <w:t xml:space="preserve"> Friday. </w:t>
      </w:r>
      <w:r w:rsidR="003E7363">
        <w:t>On some</w:t>
      </w:r>
      <w:r w:rsidR="001B507B" w:rsidRPr="008460DB">
        <w:t xml:space="preserve"> weekends </w:t>
      </w:r>
      <w:r w:rsidR="00BE340E">
        <w:t xml:space="preserve">and after </w:t>
      </w:r>
      <w:r w:rsidR="00D75AE1">
        <w:t>regular</w:t>
      </w:r>
      <w:r w:rsidR="00BE340E">
        <w:t xml:space="preserve"> business </w:t>
      </w:r>
      <w:r w:rsidR="00BD4F4D">
        <w:t>hours,</w:t>
      </w:r>
      <w:r w:rsidR="00BE340E">
        <w:t xml:space="preserve"> work </w:t>
      </w:r>
      <w:r w:rsidR="001B507B" w:rsidRPr="008460DB">
        <w:t>will</w:t>
      </w:r>
      <w:r w:rsidR="00E83C6B" w:rsidRPr="008460DB">
        <w:t xml:space="preserve"> be required</w:t>
      </w:r>
      <w:r w:rsidR="00BE340E">
        <w:t>.</w:t>
      </w:r>
      <w:r w:rsidR="00E83C6B" w:rsidRPr="008460DB">
        <w:t xml:space="preserve"> </w:t>
      </w:r>
    </w:p>
    <w:p w14:paraId="37867BC2" w14:textId="571E40BF" w:rsidR="00281238" w:rsidRDefault="00281238" w:rsidP="00E76411"/>
    <w:p w14:paraId="5171035E" w14:textId="6B85770B" w:rsidR="00281238" w:rsidRPr="008460DB" w:rsidRDefault="00281238" w:rsidP="00281238">
      <w:r>
        <w:rPr>
          <w:b/>
          <w:bCs/>
        </w:rPr>
        <w:t xml:space="preserve">Annual </w:t>
      </w:r>
      <w:r w:rsidRPr="003376EA">
        <w:rPr>
          <w:b/>
          <w:bCs/>
        </w:rPr>
        <w:t>Performance Review</w:t>
      </w:r>
      <w:r>
        <w:t xml:space="preserve">: </w:t>
      </w:r>
      <w:r w:rsidRPr="008460DB">
        <w:t>The Director of Finance and Operations will review the performance of the Facility Manager</w:t>
      </w:r>
      <w:r w:rsidR="00BE340E">
        <w:t>,</w:t>
      </w:r>
      <w:r w:rsidRPr="008460DB">
        <w:t xml:space="preserve"> </w:t>
      </w:r>
      <w:r w:rsidR="00BE340E">
        <w:t xml:space="preserve">at least annually, </w:t>
      </w:r>
      <w:r w:rsidRPr="008460DB">
        <w:t xml:space="preserve">in accordance with procedures established by the Staff </w:t>
      </w:r>
      <w:r>
        <w:t xml:space="preserve">and Property </w:t>
      </w:r>
      <w:r w:rsidRPr="008460DB">
        <w:t>Committee</w:t>
      </w:r>
      <w:r>
        <w:t>s</w:t>
      </w:r>
      <w:r w:rsidRPr="008460DB">
        <w:t>.</w:t>
      </w:r>
    </w:p>
    <w:p w14:paraId="185C1ABB" w14:textId="207A476F" w:rsidR="0051105E" w:rsidRDefault="0051105E" w:rsidP="00E76411"/>
    <w:p w14:paraId="1302DA6D" w14:textId="77777777" w:rsidR="0051105E" w:rsidRPr="003376EA" w:rsidRDefault="0051105E" w:rsidP="0051105E">
      <w:pPr>
        <w:rPr>
          <w:b/>
          <w:bCs/>
        </w:rPr>
      </w:pPr>
      <w:r w:rsidRPr="003376EA">
        <w:rPr>
          <w:b/>
          <w:bCs/>
        </w:rPr>
        <w:t>Personal Attributes:</w:t>
      </w:r>
    </w:p>
    <w:p w14:paraId="6F82487C" w14:textId="77777777" w:rsidR="0051105E" w:rsidRDefault="0051105E" w:rsidP="0051105E">
      <w:pPr>
        <w:numPr>
          <w:ilvl w:val="0"/>
          <w:numId w:val="10"/>
        </w:numPr>
      </w:pPr>
      <w:r>
        <w:t>Highest level of Integrity</w:t>
      </w:r>
    </w:p>
    <w:p w14:paraId="7423A26C" w14:textId="77777777" w:rsidR="0051105E" w:rsidRDefault="0051105E" w:rsidP="0051105E">
      <w:pPr>
        <w:numPr>
          <w:ilvl w:val="0"/>
          <w:numId w:val="10"/>
        </w:numPr>
      </w:pPr>
      <w:r>
        <w:t>Honesty</w:t>
      </w:r>
    </w:p>
    <w:p w14:paraId="161B004C" w14:textId="77777777" w:rsidR="0051105E" w:rsidRDefault="0051105E" w:rsidP="0051105E">
      <w:pPr>
        <w:numPr>
          <w:ilvl w:val="0"/>
          <w:numId w:val="10"/>
        </w:numPr>
      </w:pPr>
      <w:r>
        <w:t>Mindset of Constant Learning</w:t>
      </w:r>
    </w:p>
    <w:p w14:paraId="24E72F37" w14:textId="19AC2B15" w:rsidR="0051105E" w:rsidRDefault="0051105E" w:rsidP="0051105E">
      <w:pPr>
        <w:numPr>
          <w:ilvl w:val="0"/>
          <w:numId w:val="10"/>
        </w:numPr>
      </w:pPr>
      <w:r>
        <w:t xml:space="preserve">Searches for </w:t>
      </w:r>
      <w:r w:rsidR="00D75AE1">
        <w:t>ongoing</w:t>
      </w:r>
      <w:r>
        <w:t xml:space="preserve"> operational improvements</w:t>
      </w:r>
    </w:p>
    <w:p w14:paraId="540B0F05" w14:textId="77777777" w:rsidR="0051105E" w:rsidRDefault="0051105E" w:rsidP="0051105E">
      <w:pPr>
        <w:numPr>
          <w:ilvl w:val="0"/>
          <w:numId w:val="10"/>
        </w:numPr>
      </w:pPr>
      <w:r>
        <w:t>Collegial work effort</w:t>
      </w:r>
    </w:p>
    <w:p w14:paraId="474C1BF1" w14:textId="77777777" w:rsidR="0051105E" w:rsidRDefault="0051105E" w:rsidP="0051105E">
      <w:pPr>
        <w:numPr>
          <w:ilvl w:val="0"/>
          <w:numId w:val="10"/>
        </w:numPr>
      </w:pPr>
      <w:r>
        <w:lastRenderedPageBreak/>
        <w:t>Ability to admit when wrong</w:t>
      </w:r>
    </w:p>
    <w:p w14:paraId="4DD8C052" w14:textId="77777777" w:rsidR="0051105E" w:rsidRDefault="0051105E" w:rsidP="0051105E">
      <w:pPr>
        <w:numPr>
          <w:ilvl w:val="0"/>
          <w:numId w:val="10"/>
        </w:numPr>
      </w:pPr>
      <w:r>
        <w:t>Ability to ask for help</w:t>
      </w:r>
    </w:p>
    <w:p w14:paraId="0F56E67B" w14:textId="77777777" w:rsidR="0051105E" w:rsidRDefault="0051105E" w:rsidP="0051105E">
      <w:pPr>
        <w:numPr>
          <w:ilvl w:val="0"/>
          <w:numId w:val="10"/>
        </w:numPr>
      </w:pPr>
      <w:r>
        <w:t>Self-starter</w:t>
      </w:r>
    </w:p>
    <w:p w14:paraId="13D4A440" w14:textId="77777777" w:rsidR="0051105E" w:rsidRPr="008460DB" w:rsidRDefault="0051105E" w:rsidP="0051105E">
      <w:pPr>
        <w:numPr>
          <w:ilvl w:val="0"/>
          <w:numId w:val="10"/>
        </w:numPr>
      </w:pPr>
      <w:r>
        <w:t>Holds self and others accountable in a positive fashion</w:t>
      </w:r>
    </w:p>
    <w:p w14:paraId="0E133C74" w14:textId="77777777" w:rsidR="0051105E" w:rsidRPr="008460DB" w:rsidRDefault="0051105E" w:rsidP="00E76411"/>
    <w:p w14:paraId="19789C7A" w14:textId="77777777" w:rsidR="000105F6" w:rsidRPr="008460DB" w:rsidRDefault="000105F6" w:rsidP="00E76411"/>
    <w:p w14:paraId="3780ED4F" w14:textId="77777777" w:rsidR="00DC4266" w:rsidRPr="008460DB" w:rsidRDefault="00DC4266" w:rsidP="00DC4266">
      <w:pPr>
        <w:ind w:left="-360" w:right="-900" w:firstLine="360"/>
        <w:rPr>
          <w:b/>
          <w:bCs/>
          <w:sz w:val="23"/>
          <w:u w:val="single"/>
        </w:rPr>
      </w:pPr>
      <w:r w:rsidRPr="008460DB">
        <w:rPr>
          <w:b/>
          <w:bCs/>
          <w:sz w:val="23"/>
          <w:u w:val="single"/>
        </w:rPr>
        <w:t>PHPC Staff’s Core Values:</w:t>
      </w:r>
    </w:p>
    <w:p w14:paraId="681CC185" w14:textId="77777777" w:rsidR="00DC4266" w:rsidRPr="008460DB" w:rsidRDefault="00DC4266" w:rsidP="00DC4266">
      <w:pPr>
        <w:numPr>
          <w:ilvl w:val="0"/>
          <w:numId w:val="9"/>
        </w:numPr>
        <w:ind w:right="-900"/>
        <w:rPr>
          <w:b/>
          <w:bCs/>
          <w:sz w:val="23"/>
        </w:rPr>
      </w:pPr>
      <w:r w:rsidRPr="008460DB">
        <w:rPr>
          <w:b/>
          <w:bCs/>
          <w:sz w:val="23"/>
        </w:rPr>
        <w:t>We are networkers for people’s good</w:t>
      </w:r>
    </w:p>
    <w:p w14:paraId="3238F2A5" w14:textId="77777777" w:rsidR="00DC4266" w:rsidRPr="008460DB" w:rsidRDefault="00DC4266" w:rsidP="00DC4266">
      <w:pPr>
        <w:numPr>
          <w:ilvl w:val="0"/>
          <w:numId w:val="9"/>
        </w:numPr>
        <w:ind w:right="-900"/>
        <w:rPr>
          <w:b/>
          <w:bCs/>
          <w:sz w:val="23"/>
        </w:rPr>
      </w:pPr>
      <w:r w:rsidRPr="008460DB">
        <w:rPr>
          <w:b/>
          <w:bCs/>
          <w:sz w:val="23"/>
        </w:rPr>
        <w:t>We Invest in one another</w:t>
      </w:r>
    </w:p>
    <w:p w14:paraId="4DC169ED" w14:textId="77777777" w:rsidR="00DC4266" w:rsidRPr="008460DB" w:rsidRDefault="00DC4266" w:rsidP="00DC4266">
      <w:pPr>
        <w:numPr>
          <w:ilvl w:val="0"/>
          <w:numId w:val="9"/>
        </w:numPr>
        <w:ind w:right="-900"/>
        <w:rPr>
          <w:b/>
          <w:bCs/>
          <w:sz w:val="23"/>
        </w:rPr>
      </w:pPr>
      <w:r w:rsidRPr="008460DB">
        <w:rPr>
          <w:b/>
          <w:bCs/>
          <w:sz w:val="23"/>
        </w:rPr>
        <w:t>We are growth-oriented, self-starters</w:t>
      </w:r>
    </w:p>
    <w:p w14:paraId="1009759A" w14:textId="77777777" w:rsidR="00DC4266" w:rsidRPr="008460DB" w:rsidRDefault="00DC4266" w:rsidP="00DC4266">
      <w:pPr>
        <w:numPr>
          <w:ilvl w:val="0"/>
          <w:numId w:val="9"/>
        </w:numPr>
        <w:ind w:right="-900"/>
        <w:rPr>
          <w:b/>
          <w:bCs/>
          <w:sz w:val="23"/>
        </w:rPr>
      </w:pPr>
      <w:r w:rsidRPr="008460DB">
        <w:rPr>
          <w:b/>
          <w:bCs/>
          <w:sz w:val="23"/>
        </w:rPr>
        <w:t>We create spaces for belonging</w:t>
      </w:r>
    </w:p>
    <w:p w14:paraId="55F159E1" w14:textId="77777777" w:rsidR="00DC4266" w:rsidRPr="008460DB" w:rsidRDefault="00DC4266" w:rsidP="00DC4266">
      <w:pPr>
        <w:numPr>
          <w:ilvl w:val="0"/>
          <w:numId w:val="9"/>
        </w:numPr>
        <w:ind w:right="-900"/>
        <w:rPr>
          <w:b/>
          <w:bCs/>
          <w:sz w:val="23"/>
        </w:rPr>
      </w:pPr>
      <w:r w:rsidRPr="008460DB">
        <w:rPr>
          <w:b/>
          <w:bCs/>
          <w:sz w:val="23"/>
        </w:rPr>
        <w:t>We strive for excellence, not perfection</w:t>
      </w:r>
    </w:p>
    <w:p w14:paraId="46499AE1" w14:textId="036FB1D4" w:rsidR="000105F6" w:rsidRDefault="000105F6" w:rsidP="000105F6"/>
    <w:p w14:paraId="6F05D11A" w14:textId="4D33D066" w:rsidR="00B431CC" w:rsidRDefault="00B431CC" w:rsidP="000105F6"/>
    <w:p w14:paraId="57CEBFEE" w14:textId="31A5F65D" w:rsidR="00B431CC" w:rsidRDefault="00B431CC" w:rsidP="000105F6"/>
    <w:p w14:paraId="7597255A" w14:textId="597DDF85" w:rsidR="00B431CC" w:rsidRDefault="00B431CC" w:rsidP="00B431CC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For more informatio</w:t>
      </w:r>
      <w:r w:rsidR="005F4386">
        <w:rPr>
          <w:rFonts w:ascii="Calibri" w:hAnsi="Calibri"/>
          <w:sz w:val="22"/>
          <w:szCs w:val="22"/>
        </w:rPr>
        <w:t xml:space="preserve">n, </w:t>
      </w:r>
      <w:r w:rsidR="00D75AE1" w:rsidRPr="00D75AE1">
        <w:rPr>
          <w:rFonts w:ascii="Calibri" w:hAnsi="Calibri"/>
          <w:sz w:val="22"/>
          <w:szCs w:val="22"/>
        </w:rPr>
        <w:t>please get in touch with Michael Martinez</w:t>
      </w:r>
      <w:r w:rsidR="005F4386">
        <w:rPr>
          <w:rFonts w:ascii="Calibri" w:hAnsi="Calibri"/>
          <w:sz w:val="22"/>
          <w:szCs w:val="22"/>
        </w:rPr>
        <w:t xml:space="preserve"> at mmartinez@phpc.org</w:t>
      </w:r>
      <w:r w:rsidR="00D75AE1">
        <w:rPr>
          <w:rFonts w:ascii="Calibri" w:hAnsi="Calibri"/>
          <w:sz w:val="22"/>
          <w:szCs w:val="22"/>
        </w:rPr>
        <w:t>.</w:t>
      </w:r>
    </w:p>
    <w:p w14:paraId="46E90CA6" w14:textId="77777777" w:rsidR="00B431CC" w:rsidRDefault="00B431CC" w:rsidP="000105F6"/>
    <w:sectPr w:rsidR="00B431CC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8E17B" w14:textId="77777777" w:rsidR="00250CF2" w:rsidRDefault="00250CF2">
      <w:r>
        <w:separator/>
      </w:r>
    </w:p>
  </w:endnote>
  <w:endnote w:type="continuationSeparator" w:id="0">
    <w:p w14:paraId="3EAF4D8A" w14:textId="77777777" w:rsidR="00250CF2" w:rsidRDefault="00250C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2DC2C" w14:textId="77777777" w:rsidR="00250CF2" w:rsidRDefault="00250CF2">
      <w:r>
        <w:separator/>
      </w:r>
    </w:p>
  </w:footnote>
  <w:footnote w:type="continuationSeparator" w:id="0">
    <w:p w14:paraId="69EEFF54" w14:textId="77777777" w:rsidR="00250CF2" w:rsidRDefault="00250C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95007" w14:textId="4626692E" w:rsidR="002B1433" w:rsidRDefault="008460DB">
    <w:pPr>
      <w:pStyle w:val="Header"/>
    </w:pPr>
    <w:r>
      <w:tab/>
    </w:r>
  </w:p>
  <w:p w14:paraId="295FDF88" w14:textId="77777777" w:rsidR="00325BA0" w:rsidRDefault="00325BA0" w:rsidP="00325BA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2211A"/>
    <w:multiLevelType w:val="hybridMultilevel"/>
    <w:tmpl w:val="25DA6C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17299"/>
    <w:multiLevelType w:val="hybridMultilevel"/>
    <w:tmpl w:val="6EB480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FD4B88"/>
    <w:multiLevelType w:val="hybridMultilevel"/>
    <w:tmpl w:val="AD4A9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D716D"/>
    <w:multiLevelType w:val="hybridMultilevel"/>
    <w:tmpl w:val="7914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90F15"/>
    <w:multiLevelType w:val="hybridMultilevel"/>
    <w:tmpl w:val="0F102C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CB62FEF"/>
    <w:multiLevelType w:val="hybridMultilevel"/>
    <w:tmpl w:val="1E587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1F907EE"/>
    <w:multiLevelType w:val="hybridMultilevel"/>
    <w:tmpl w:val="0F102C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AE07B6C"/>
    <w:multiLevelType w:val="hybridMultilevel"/>
    <w:tmpl w:val="280A5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1303BF"/>
    <w:multiLevelType w:val="hybridMultilevel"/>
    <w:tmpl w:val="FDC034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40A7CDC"/>
    <w:multiLevelType w:val="hybridMultilevel"/>
    <w:tmpl w:val="C9A0BC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773359465">
    <w:abstractNumId w:val="4"/>
  </w:num>
  <w:num w:numId="2" w16cid:durableId="1694720711">
    <w:abstractNumId w:val="6"/>
  </w:num>
  <w:num w:numId="3" w16cid:durableId="797529210">
    <w:abstractNumId w:val="1"/>
  </w:num>
  <w:num w:numId="4" w16cid:durableId="450902189">
    <w:abstractNumId w:val="9"/>
  </w:num>
  <w:num w:numId="5" w16cid:durableId="2129231041">
    <w:abstractNumId w:val="5"/>
  </w:num>
  <w:num w:numId="6" w16cid:durableId="1031809414">
    <w:abstractNumId w:val="0"/>
  </w:num>
  <w:num w:numId="7" w16cid:durableId="864290950">
    <w:abstractNumId w:val="8"/>
  </w:num>
  <w:num w:numId="8" w16cid:durableId="910121820">
    <w:abstractNumId w:val="7"/>
  </w:num>
  <w:num w:numId="9" w16cid:durableId="297497282">
    <w:abstractNumId w:val="3"/>
  </w:num>
  <w:num w:numId="10" w16cid:durableId="20934286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xMDOytLQwNTUwMLZU0lEKTi0uzszPAykwrgUAWtzQGiwAAAA="/>
  </w:docVars>
  <w:rsids>
    <w:rsidRoot w:val="001836E3"/>
    <w:rsid w:val="00005E28"/>
    <w:rsid w:val="00010520"/>
    <w:rsid w:val="000105F6"/>
    <w:rsid w:val="000204F1"/>
    <w:rsid w:val="0008295D"/>
    <w:rsid w:val="000B0997"/>
    <w:rsid w:val="000B68B7"/>
    <w:rsid w:val="000C723D"/>
    <w:rsid w:val="000D467D"/>
    <w:rsid w:val="00135B2D"/>
    <w:rsid w:val="001461C5"/>
    <w:rsid w:val="00152FAB"/>
    <w:rsid w:val="001635AC"/>
    <w:rsid w:val="0016740C"/>
    <w:rsid w:val="001836E3"/>
    <w:rsid w:val="001A6852"/>
    <w:rsid w:val="001A7D2E"/>
    <w:rsid w:val="001B507B"/>
    <w:rsid w:val="001C2BAF"/>
    <w:rsid w:val="001E3DDE"/>
    <w:rsid w:val="002117C5"/>
    <w:rsid w:val="002202AD"/>
    <w:rsid w:val="00222C6B"/>
    <w:rsid w:val="00250CF2"/>
    <w:rsid w:val="002579F7"/>
    <w:rsid w:val="002613CF"/>
    <w:rsid w:val="002628D5"/>
    <w:rsid w:val="00281238"/>
    <w:rsid w:val="00292ABB"/>
    <w:rsid w:val="002A56B0"/>
    <w:rsid w:val="002B0716"/>
    <w:rsid w:val="002B1433"/>
    <w:rsid w:val="002E500F"/>
    <w:rsid w:val="002F5954"/>
    <w:rsid w:val="003061D7"/>
    <w:rsid w:val="003259CA"/>
    <w:rsid w:val="00325BA0"/>
    <w:rsid w:val="00326DD7"/>
    <w:rsid w:val="003376EA"/>
    <w:rsid w:val="003502F8"/>
    <w:rsid w:val="00365678"/>
    <w:rsid w:val="00386D94"/>
    <w:rsid w:val="003E7363"/>
    <w:rsid w:val="003F0DBD"/>
    <w:rsid w:val="004409D7"/>
    <w:rsid w:val="00457240"/>
    <w:rsid w:val="004723CE"/>
    <w:rsid w:val="004E113A"/>
    <w:rsid w:val="004E18DE"/>
    <w:rsid w:val="0051105E"/>
    <w:rsid w:val="00514E36"/>
    <w:rsid w:val="00545E31"/>
    <w:rsid w:val="00547E43"/>
    <w:rsid w:val="005A5982"/>
    <w:rsid w:val="005A7453"/>
    <w:rsid w:val="005B05D9"/>
    <w:rsid w:val="005B2485"/>
    <w:rsid w:val="005C26EE"/>
    <w:rsid w:val="005D259C"/>
    <w:rsid w:val="005F4386"/>
    <w:rsid w:val="005F793A"/>
    <w:rsid w:val="00602D0B"/>
    <w:rsid w:val="00603C3B"/>
    <w:rsid w:val="00633837"/>
    <w:rsid w:val="00652484"/>
    <w:rsid w:val="006C0155"/>
    <w:rsid w:val="0070629E"/>
    <w:rsid w:val="00712297"/>
    <w:rsid w:val="0072492C"/>
    <w:rsid w:val="00730F09"/>
    <w:rsid w:val="0073372F"/>
    <w:rsid w:val="0079778C"/>
    <w:rsid w:val="0080536F"/>
    <w:rsid w:val="008277BC"/>
    <w:rsid w:val="00831956"/>
    <w:rsid w:val="00843B90"/>
    <w:rsid w:val="008460DB"/>
    <w:rsid w:val="00872761"/>
    <w:rsid w:val="0087350E"/>
    <w:rsid w:val="008764D2"/>
    <w:rsid w:val="00886103"/>
    <w:rsid w:val="00895131"/>
    <w:rsid w:val="008C4F84"/>
    <w:rsid w:val="008F4862"/>
    <w:rsid w:val="0091665F"/>
    <w:rsid w:val="00930863"/>
    <w:rsid w:val="00974BBF"/>
    <w:rsid w:val="009A1337"/>
    <w:rsid w:val="009A4727"/>
    <w:rsid w:val="009B6717"/>
    <w:rsid w:val="009E4992"/>
    <w:rsid w:val="00A20AE7"/>
    <w:rsid w:val="00A27C3F"/>
    <w:rsid w:val="00A94FE0"/>
    <w:rsid w:val="00AB3792"/>
    <w:rsid w:val="00AB6BE9"/>
    <w:rsid w:val="00AB7A3C"/>
    <w:rsid w:val="00AE7C21"/>
    <w:rsid w:val="00B17DE2"/>
    <w:rsid w:val="00B26DE7"/>
    <w:rsid w:val="00B431CC"/>
    <w:rsid w:val="00B66761"/>
    <w:rsid w:val="00B95A8A"/>
    <w:rsid w:val="00BA39B0"/>
    <w:rsid w:val="00BD2867"/>
    <w:rsid w:val="00BD4F4D"/>
    <w:rsid w:val="00BD67B2"/>
    <w:rsid w:val="00BE0E37"/>
    <w:rsid w:val="00BE340E"/>
    <w:rsid w:val="00BF32F4"/>
    <w:rsid w:val="00C0140F"/>
    <w:rsid w:val="00C10105"/>
    <w:rsid w:val="00C2349F"/>
    <w:rsid w:val="00C34D89"/>
    <w:rsid w:val="00C70B95"/>
    <w:rsid w:val="00C730E7"/>
    <w:rsid w:val="00C75667"/>
    <w:rsid w:val="00C92997"/>
    <w:rsid w:val="00C943EE"/>
    <w:rsid w:val="00CA0FBA"/>
    <w:rsid w:val="00CA31AA"/>
    <w:rsid w:val="00CA491D"/>
    <w:rsid w:val="00CD79E5"/>
    <w:rsid w:val="00CE3FDE"/>
    <w:rsid w:val="00CE73FB"/>
    <w:rsid w:val="00D03B83"/>
    <w:rsid w:val="00D17FDA"/>
    <w:rsid w:val="00D66786"/>
    <w:rsid w:val="00D75AE1"/>
    <w:rsid w:val="00D85178"/>
    <w:rsid w:val="00DA01E0"/>
    <w:rsid w:val="00DA5C4A"/>
    <w:rsid w:val="00DC3768"/>
    <w:rsid w:val="00DC4266"/>
    <w:rsid w:val="00DD25AC"/>
    <w:rsid w:val="00DF4CE0"/>
    <w:rsid w:val="00E0072E"/>
    <w:rsid w:val="00E152EC"/>
    <w:rsid w:val="00E256F0"/>
    <w:rsid w:val="00E528A6"/>
    <w:rsid w:val="00E5624D"/>
    <w:rsid w:val="00E73914"/>
    <w:rsid w:val="00E7590C"/>
    <w:rsid w:val="00E75F4A"/>
    <w:rsid w:val="00E76411"/>
    <w:rsid w:val="00E83C6B"/>
    <w:rsid w:val="00EB22D7"/>
    <w:rsid w:val="00EC0C79"/>
    <w:rsid w:val="00EC4F98"/>
    <w:rsid w:val="00EC6D12"/>
    <w:rsid w:val="00EF2A9C"/>
    <w:rsid w:val="00EF5920"/>
    <w:rsid w:val="00F01FBB"/>
    <w:rsid w:val="00F14CDF"/>
    <w:rsid w:val="00F71515"/>
    <w:rsid w:val="00F9202F"/>
    <w:rsid w:val="00F9520A"/>
    <w:rsid w:val="00FA48B8"/>
    <w:rsid w:val="00FC181E"/>
    <w:rsid w:val="00FC7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7351D6"/>
  <w15:chartTrackingRefBased/>
  <w15:docId w15:val="{135F1E41-3CFB-4227-A159-D53365CF9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943EE"/>
    <w:pPr>
      <w:ind w:left="720"/>
    </w:pPr>
  </w:style>
  <w:style w:type="paragraph" w:styleId="NoSpacing">
    <w:name w:val="No Spacing"/>
    <w:uiPriority w:val="1"/>
    <w:qFormat/>
    <w:rsid w:val="005B05D9"/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2B1433"/>
    <w:rPr>
      <w:sz w:val="24"/>
      <w:szCs w:val="24"/>
    </w:rPr>
  </w:style>
  <w:style w:type="paragraph" w:styleId="Revision">
    <w:name w:val="Revision"/>
    <w:hidden/>
    <w:uiPriority w:val="99"/>
    <w:semiHidden/>
    <w:rsid w:val="002812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22</Words>
  <Characters>537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 of Property and Services</vt:lpstr>
    </vt:vector>
  </TitlesOfParts>
  <Company>Microsoft</Company>
  <LinksUpToDate>false</LinksUpToDate>
  <CharactersWithSpaces>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 of Property and Services</dc:title>
  <dc:subject/>
  <dc:creator>Linda Smith</dc:creator>
  <cp:keywords/>
  <cp:lastModifiedBy>Michael Martinez</cp:lastModifiedBy>
  <cp:revision>3</cp:revision>
  <cp:lastPrinted>2022-12-14T21:13:00Z</cp:lastPrinted>
  <dcterms:created xsi:type="dcterms:W3CDTF">2022-12-14T21:18:00Z</dcterms:created>
  <dcterms:modified xsi:type="dcterms:W3CDTF">2022-12-21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95631cda9cbe36a8392de8349a3bc417b7b1c9573845ec3e01aa6eebf3ded0</vt:lpwstr>
  </property>
</Properties>
</file>